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Biobío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248aa7a3a7a33ba62bf737d73427af8fca98c05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l Biobío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l Biobío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localización-ufs-en-la-región-del-biobío"/>
      <w:r>
        <w:t xml:space="preserve">2.1 Localización UFs en la Región del Biobío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l-biobío-por-sector"/>
      <w:r>
        <w:t xml:space="preserve">2.3 UFs de la Región del Biobío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4c49f93c3d3cff32a180765476a06d0e46a2835"/>
      <w:r>
        <w:t xml:space="preserve">2.4 Las 5 Categorías Económicas de Región del Biobío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l Biobío ocupa el lugar 6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l Biobío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l Biobío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l Biobío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7bf4a0224417f95e43908c4fd60a21f82ef321d"/>
      <w:r>
        <w:t xml:space="preserve">FDC asociadas a la Región del Biobío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51d293710f8f22b493b7bf42c0f6b691d27e691"/>
      <w:r>
        <w:t xml:space="preserve">Distribución de FDC asociadas a la Región del Biobío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93e16b9bd55cd3a0bb66c93003deba9aa4dc1b0"/>
      <w:r>
        <w:t xml:space="preserve">FDC asociadas a la Región del Biobío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fc505af76dde9a5df5f193313bc3292951a316b"/>
      <w:r>
        <w:t xml:space="preserve">FDC asociadas a la Región del Biobío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Biobío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l Biobío</dc:title>
  <dc:creator>Departamento de Gestión de la Información</dc:creator>
  <cp:keywords/>
  <dcterms:created xsi:type="dcterms:W3CDTF">2020-05-30T23:54:46Z</dcterms:created>
  <dcterms:modified xsi:type="dcterms:W3CDTF">2020-05-30T23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